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72379" w14:textId="49D1A985" w:rsidR="008B4B1B" w:rsidRDefault="00823195">
      <w:pPr>
        <w:pStyle w:val="Title"/>
      </w:pPr>
      <w:r>
        <w:t>ALY</w:t>
      </w:r>
      <w:r w:rsidR="00C741F6">
        <w:t xml:space="preserve"> </w:t>
      </w:r>
      <w:r>
        <w:t>6015</w:t>
      </w:r>
      <w:r w:rsidR="00C741F6">
        <w:t xml:space="preserve"> </w:t>
      </w:r>
      <w:r>
        <w:t>M2</w:t>
      </w:r>
      <w:r w:rsidR="00C741F6">
        <w:t xml:space="preserve"> </w:t>
      </w:r>
      <w:r>
        <w:t>Repor</w:t>
      </w:r>
      <w:r w:rsidR="00C741F6">
        <w:t xml:space="preserve">t - </w:t>
      </w:r>
      <w:r>
        <w:t>Thota,</w:t>
      </w:r>
      <w:r w:rsidR="00C741F6">
        <w:t xml:space="preserve"> </w:t>
      </w:r>
      <w:r>
        <w:t>Sunil</w:t>
      </w:r>
      <w:r w:rsidR="00C741F6">
        <w:t xml:space="preserve"> </w:t>
      </w:r>
      <w:proofErr w:type="spellStart"/>
      <w:r>
        <w:t>Raj.R</w:t>
      </w:r>
      <w:proofErr w:type="spellEnd"/>
    </w:p>
    <w:p w14:paraId="0B61340D" w14:textId="77777777" w:rsidR="00582998" w:rsidRPr="00582998" w:rsidRDefault="00582998" w:rsidP="00582998">
      <w:pPr>
        <w:pStyle w:val="BodyText"/>
      </w:pPr>
    </w:p>
    <w:p w14:paraId="162F37A5" w14:textId="77777777" w:rsidR="008B4B1B" w:rsidRDefault="00823195">
      <w:pPr>
        <w:pStyle w:val="SourceCode"/>
      </w:pPr>
      <w:r>
        <w:rPr>
          <w:rStyle w:val="CommentTok"/>
        </w:rPr>
        <w:t># Intermediate Analytics</w:t>
      </w:r>
      <w:r>
        <w:br/>
      </w:r>
      <w:r>
        <w:rPr>
          <w:rStyle w:val="CommentTok"/>
        </w:rPr>
        <w:t># ALY 6015</w:t>
      </w:r>
      <w:r>
        <w:br/>
      </w:r>
      <w:r>
        <w:rPr>
          <w:rStyle w:val="CommentTok"/>
        </w:rPr>
        <w:t># Module 1 - Hypothesis Testing with R</w:t>
      </w:r>
      <w:r>
        <w:br/>
      </w:r>
      <w:r>
        <w:rPr>
          <w:rStyle w:val="CommentTok"/>
        </w:rPr>
        <w:t># 01/30/2021</w:t>
      </w:r>
      <w:r>
        <w:br/>
      </w:r>
      <w:r>
        <w:rPr>
          <w:rStyle w:val="CommentTok"/>
        </w:rPr>
        <w:t># Sunil Raj Thota</w:t>
      </w:r>
      <w:r>
        <w:br/>
      </w:r>
      <w:r>
        <w:rPr>
          <w:rStyle w:val="CommentTok"/>
        </w:rPr>
        <w:t># NUID: 001099670</w:t>
      </w:r>
    </w:p>
    <w:p w14:paraId="2C766054" w14:textId="77777777" w:rsidR="008B4B1B" w:rsidRDefault="00823195">
      <w:pPr>
        <w:pStyle w:val="SourceCode"/>
      </w:pPr>
      <w:r>
        <w:rPr>
          <w:rStyle w:val="CommentTok"/>
        </w:rPr>
        <w:t># Get and set the working directories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545A3082" w14:textId="77777777" w:rsidR="008B4B1B" w:rsidRDefault="00823195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2303DBB2" w14:textId="77777777" w:rsidR="008B4B1B" w:rsidRDefault="00823195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G:/NEU/Coursework/2021 Q1 Winter/ALY 6015 IA/Discussions &amp; Assignm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661007CA" w14:textId="77777777" w:rsidR="008B4B1B" w:rsidRDefault="00823195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0F4AF66E" w14:textId="77777777" w:rsidR="00582998" w:rsidRDefault="00823195">
      <w:pPr>
        <w:pStyle w:val="SourceCode"/>
      </w:pPr>
      <w:r>
        <w:rPr>
          <w:rStyle w:val="CommentTok"/>
        </w:rPr>
        <w:t># Instal</w:t>
      </w:r>
      <w:r>
        <w:rPr>
          <w:rStyle w:val="CommentTok"/>
        </w:rPr>
        <w:t>led the above packages into the work space</w:t>
      </w:r>
      <w:r>
        <w:br/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datasets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ggplot2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ggcorrplot</w:t>
      </w:r>
      <w:proofErr w:type="spellEnd"/>
      <w:r>
        <w:rPr>
          <w:rStyle w:val="CommentTok"/>
        </w:rPr>
        <w:t>"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Loaded the below libraries into the workspace</w:t>
      </w:r>
    </w:p>
    <w:p w14:paraId="13B6071F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</w:p>
    <w:p w14:paraId="0F159D41" w14:textId="77777777" w:rsidR="00582998" w:rsidRDefault="00823195" w:rsidP="00582998">
      <w:pPr>
        <w:pStyle w:val="SourceCode"/>
        <w:spacing w:after="0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2A21BC6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14:paraId="2BB3FE25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50DE3AD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0038287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corrplot</w:t>
      </w:r>
      <w:proofErr w:type="spellEnd"/>
      <w:r>
        <w:rPr>
          <w:rStyle w:val="NormalTok"/>
        </w:rPr>
        <w:t>)</w:t>
      </w:r>
    </w:p>
    <w:p w14:paraId="6A0A1404" w14:textId="77777777" w:rsidR="00582998" w:rsidRDefault="00823195" w:rsidP="00582998">
      <w:pPr>
        <w:pStyle w:val="SourceCode"/>
        <w:spacing w:after="0"/>
      </w:pP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Devices</w:t>
      </w:r>
      <w:proofErr w:type="spellEnd"/>
      <w:r>
        <w:rPr>
          <w:rStyle w:val="NormalTok"/>
        </w:rPr>
        <w:t>)</w:t>
      </w:r>
    </w:p>
    <w:p w14:paraId="74C8F7DF" w14:textId="1D9D9739" w:rsidR="00582998" w:rsidRDefault="00823195" w:rsidP="00582998">
      <w:pPr>
        <w:pStyle w:val="SourceCode"/>
        <w:spacing w:after="0"/>
      </w:pPr>
      <w:r>
        <w:rPr>
          <w:rStyle w:val="FunctionTok"/>
        </w:rPr>
        <w:t>require</w:t>
      </w:r>
      <w:r>
        <w:rPr>
          <w:rStyle w:val="NormalTok"/>
        </w:rPr>
        <w:t>(datasets)</w:t>
      </w:r>
      <w:r>
        <w:br/>
      </w:r>
    </w:p>
    <w:p w14:paraId="41BF3009" w14:textId="77777777" w:rsidR="00582998" w:rsidRDefault="00582998" w:rsidP="00582998">
      <w:pPr>
        <w:pStyle w:val="SourceCode"/>
        <w:spacing w:after="0"/>
      </w:pPr>
    </w:p>
    <w:p w14:paraId="37802329" w14:textId="77777777" w:rsidR="00582998" w:rsidRDefault="00582998" w:rsidP="00582998">
      <w:pPr>
        <w:pStyle w:val="SourceCode"/>
        <w:spacing w:after="0"/>
      </w:pPr>
    </w:p>
    <w:p w14:paraId="10C89550" w14:textId="5EA2AA4D" w:rsidR="008B4B1B" w:rsidRDefault="00823195" w:rsidP="00582998">
      <w:pPr>
        <w:pStyle w:val="SourceCode"/>
        <w:spacing w:after="0"/>
      </w:pPr>
      <w:r>
        <w:rPr>
          <w:rStyle w:val="FunctionTok"/>
        </w:rPr>
        <w:lastRenderedPageBreak/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Load the mtcars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mtcars) </w:t>
      </w:r>
      <w:r>
        <w:rPr>
          <w:rStyle w:val="CommentTok"/>
        </w:rPr>
        <w:t># To View the mtcars Data 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mtcars) </w:t>
      </w:r>
      <w:r>
        <w:rPr>
          <w:rStyle w:val="CommentTok"/>
        </w:rPr>
        <w:t># It shows first few rows in the Data set</w:t>
      </w:r>
    </w:p>
    <w:p w14:paraId="7A14CFD0" w14:textId="77777777" w:rsidR="008B4B1B" w:rsidRDefault="00823195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</w:t>
      </w:r>
      <w:r>
        <w:rPr>
          <w:rStyle w:val="VerbatimChar"/>
        </w:rPr>
        <w:t>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0B754FC8" w14:textId="77777777" w:rsidR="008B4B1B" w:rsidRDefault="00823195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mtc</w:t>
      </w:r>
      <w:r>
        <w:rPr>
          <w:rStyle w:val="NormalTok"/>
        </w:rPr>
        <w:t xml:space="preserve">ars) </w:t>
      </w:r>
      <w:r>
        <w:rPr>
          <w:rStyle w:val="CommentTok"/>
        </w:rPr>
        <w:t># It shows last few rows in the Data set</w:t>
      </w:r>
    </w:p>
    <w:p w14:paraId="2E8270D1" w14:textId="77777777" w:rsidR="008B4B1B" w:rsidRDefault="00823195">
      <w:pPr>
        <w:pStyle w:val="SourceCode"/>
      </w:pPr>
      <w:r>
        <w:rPr>
          <w:rStyle w:val="VerbatimChar"/>
        </w:rPr>
        <w:t>##                 mpg cyl  disp  hp drat    wt qsec vs am gear carb</w:t>
      </w:r>
      <w:r>
        <w:br/>
      </w:r>
      <w:r>
        <w:rPr>
          <w:rStyle w:val="VerbatimChar"/>
        </w:rPr>
        <w:t>## Porsche 914-2  26.0   4 120.3  91 4.43 2.140 16.7  0  1    5    2</w:t>
      </w:r>
      <w:r>
        <w:br/>
      </w:r>
      <w:r>
        <w:rPr>
          <w:rStyle w:val="VerbatimChar"/>
        </w:rPr>
        <w:t>## Lotus Europa   30.4   4  95.1 113 3.77 1.513 16.9  1  1    5   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rd Pantera L 15.8   8 351.0 264 4.22 3.170 14.5  0  1    5    4</w:t>
      </w:r>
      <w:r>
        <w:br/>
      </w:r>
      <w:r>
        <w:rPr>
          <w:rStyle w:val="VerbatimChar"/>
        </w:rPr>
        <w:t>## Ferrari Dino   19.7   6 145.0 175 3.62 2.770 15.5  0  1    5    6</w:t>
      </w:r>
      <w:r>
        <w:br/>
      </w:r>
      <w:r>
        <w:rPr>
          <w:rStyle w:val="VerbatimChar"/>
        </w:rPr>
        <w:t>## Maserati Bora  15.0   8 301.0 335 3.54 3.570 14.6  0  1    5    8</w:t>
      </w:r>
      <w:r>
        <w:br/>
      </w:r>
      <w:r>
        <w:rPr>
          <w:rStyle w:val="VerbatimChar"/>
        </w:rPr>
        <w:t>## Volvo 142E     21.4   4 121.0 109 4.11 2.780 18.6  1  1    4    2</w:t>
      </w:r>
    </w:p>
    <w:p w14:paraId="5D2ECE80" w14:textId="77777777" w:rsidR="008B4B1B" w:rsidRDefault="008231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mtcars) </w:t>
      </w:r>
      <w:r>
        <w:rPr>
          <w:rStyle w:val="CommentTok"/>
        </w:rPr>
        <w:t># Provides the Descriptive Stats of the mtcars Data set</w:t>
      </w:r>
    </w:p>
    <w:p w14:paraId="67B4F6C3" w14:textId="77777777" w:rsidR="008B4B1B" w:rsidRDefault="00823195"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>##  Min.   :10.40   Min.   :4.000   Min.   : 71</w:t>
      </w:r>
      <w:r>
        <w:rPr>
          <w:rStyle w:val="VerbatimChar"/>
        </w:rPr>
        <w:t xml:space="preserve">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>##  3rd Qu.:22.80   3rd Qu.:8.0</w:t>
      </w:r>
      <w:r>
        <w:rPr>
          <w:rStyle w:val="VerbatimChar"/>
        </w:rPr>
        <w:t xml:space="preserve">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>##  1st Qu.:3</w:t>
      </w:r>
      <w:r>
        <w:rPr>
          <w:rStyle w:val="VerbatimChar"/>
        </w:rPr>
        <w:t xml:space="preserve">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>##  3rd Qu.:3.920   3rd Qu.:3.610   3rd Qu.:18.90   3rd Qu.:1.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</w:t>
      </w:r>
      <w:r>
        <w:rPr>
          <w:rStyle w:val="VerbatimChar"/>
        </w:rPr>
        <w:t xml:space="preserve">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>##  Max.   :1.0000   Max.   :5.000   Max.   :8.000</w:t>
      </w:r>
    </w:p>
    <w:p w14:paraId="246B971E" w14:textId="77777777" w:rsidR="008B4B1B" w:rsidRDefault="00823195">
      <w:pPr>
        <w:pStyle w:val="SourceCode"/>
      </w:pP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>am</w:t>
      </w:r>
    </w:p>
    <w:p w14:paraId="4E91328A" w14:textId="77777777" w:rsidR="008B4B1B" w:rsidRDefault="00823195">
      <w:pPr>
        <w:pStyle w:val="SourceCode"/>
      </w:pPr>
      <w:r>
        <w:rPr>
          <w:rStyle w:val="VerbatimChar"/>
        </w:rPr>
        <w:t xml:space="preserve">##  [1] 1 1 1 0 0 0 0 0 0 </w:t>
      </w:r>
      <w:r>
        <w:rPr>
          <w:rStyle w:val="VerbatimChar"/>
        </w:rPr>
        <w:t>0 0 0 0 0 0 0 0 1 1 1 0 0 0 0 0 1 1 1 1 1 1 1</w:t>
      </w:r>
      <w:r>
        <w:br/>
      </w:r>
      <w:r>
        <w:rPr>
          <w:rStyle w:val="VerbatimChar"/>
        </w:rPr>
        <w:t>## Levels: 0 1</w:t>
      </w:r>
    </w:p>
    <w:p w14:paraId="334CAD67" w14:textId="77777777" w:rsidR="008B4B1B" w:rsidRDefault="00823195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 xml:space="preserve">(mtcars) </w:t>
      </w:r>
      <w:r>
        <w:rPr>
          <w:rStyle w:val="CommentTok"/>
        </w:rPr>
        <w:t># To observe the structure of the Data set</w:t>
      </w:r>
    </w:p>
    <w:p w14:paraId="1FA51705" w14:textId="77777777" w:rsidR="008B4B1B" w:rsidRDefault="00823195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 xml:space="preserve">##  $ cyl : num  6 6 4 6 8 </w:t>
      </w:r>
      <w:r>
        <w:rPr>
          <w:rStyle w:val="VerbatimChar"/>
        </w:rPr>
        <w:t>6 8 4 4 6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</w:t>
      </w:r>
      <w:r>
        <w:rPr>
          <w:rStyle w:val="VerbatimChar"/>
        </w:rPr>
        <w:t>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Factor w/ 2 levels "0","1": 2 2 2 1 1 1 1 1 1 1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1B70E30D" w14:textId="77777777" w:rsidR="008B4B1B" w:rsidRDefault="0082319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), 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PG 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row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Histogram of mpg</w:t>
      </w:r>
    </w:p>
    <w:p w14:paraId="54C32118" w14:textId="77777777" w:rsidR="008B4B1B" w:rsidRDefault="00823195" w:rsidP="00582998">
      <w:pPr>
        <w:pStyle w:val="FirstParagraph"/>
        <w:jc w:val="center"/>
      </w:pPr>
      <w:r>
        <w:rPr>
          <w:noProof/>
        </w:rPr>
        <w:drawing>
          <wp:inline distT="0" distB="0" distL="0" distR="0" wp14:anchorId="4A5B99C3" wp14:editId="372699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97879" w14:textId="77777777" w:rsidR="008B4B1B" w:rsidRDefault="00823195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Density Plot of mpg</w:t>
      </w:r>
    </w:p>
    <w:p w14:paraId="1DEFA33C" w14:textId="77777777" w:rsidR="008B4B1B" w:rsidRDefault="00823195" w:rsidP="00582998">
      <w:pPr>
        <w:pStyle w:val="FirstParagraph"/>
        <w:jc w:val="center"/>
      </w:pPr>
      <w:r>
        <w:rPr>
          <w:noProof/>
        </w:rPr>
        <w:drawing>
          <wp:inline distT="0" distB="0" distL="0" distR="0" wp14:anchorId="5EE7C7CE" wp14:editId="7CE924B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5F025" w14:textId="77777777" w:rsidR="008B4B1B" w:rsidRDefault="0082319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tcars</w:t>
      </w:r>
      <w:r>
        <w:rPr>
          <w:rStyle w:val="SpecialCharTok"/>
        </w:rPr>
        <w:t>$</w:t>
      </w:r>
      <w:r>
        <w:rPr>
          <w:rStyle w:val="NormalTok"/>
        </w:rPr>
        <w:t>dis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), 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P 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ch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Histogram of disp</w:t>
      </w:r>
    </w:p>
    <w:p w14:paraId="34EA6986" w14:textId="77777777" w:rsidR="008B4B1B" w:rsidRDefault="00823195" w:rsidP="0058299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7327C7D" wp14:editId="06DE929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F085B" w14:textId="77777777" w:rsidR="008B4B1B" w:rsidRDefault="008231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dis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DI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Density Plot of disp</w:t>
      </w:r>
    </w:p>
    <w:p w14:paraId="4A505A42" w14:textId="77777777" w:rsidR="008B4B1B" w:rsidRDefault="00823195" w:rsidP="00582998">
      <w:pPr>
        <w:pStyle w:val="FirstParagraph"/>
        <w:jc w:val="center"/>
      </w:pPr>
      <w:r>
        <w:rPr>
          <w:noProof/>
        </w:rPr>
        <w:drawing>
          <wp:inline distT="0" distB="0" distL="0" distR="0" wp14:anchorId="23A97F46" wp14:editId="2B906FB3">
            <wp:extent cx="4171950" cy="3086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6" cy="308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36F98" w14:textId="77777777" w:rsidR="008B4B1B" w:rsidRDefault="00823195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a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</w:t>
      </w:r>
      <w:r>
        <w:rPr>
          <w:rStyle w:val="StringTok"/>
        </w:rPr>
        <w:t>ionship between mpg and 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), </w:t>
      </w:r>
      <w:r>
        <w:rPr>
          <w:rStyle w:val="FunctionTok"/>
        </w:rPr>
        <w:t>max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)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Scatter Plot is used to depict the relationship between the MPG and AM</w:t>
      </w:r>
    </w:p>
    <w:p w14:paraId="23FCD6FD" w14:textId="77777777" w:rsidR="008B4B1B" w:rsidRDefault="00823195" w:rsidP="00582998">
      <w:pPr>
        <w:pStyle w:val="FirstParagraph"/>
        <w:jc w:val="center"/>
      </w:pPr>
      <w:r>
        <w:rPr>
          <w:noProof/>
        </w:rPr>
        <w:drawing>
          <wp:inline distT="0" distB="0" distL="0" distR="0" wp14:anchorId="47D2FA1C" wp14:editId="03D1CFA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0674D" w14:textId="77777777" w:rsidR="008B4B1B" w:rsidRDefault="00823195">
      <w:pPr>
        <w:pStyle w:val="SourceCode"/>
      </w:pPr>
      <w:r>
        <w:rPr>
          <w:rStyle w:val="NormalTok"/>
        </w:rPr>
        <w:t xml:space="preserve">boxPltMPGandAM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 xml:space="preserve">am) </w:t>
      </w:r>
      <w:r>
        <w:rPr>
          <w:rStyle w:val="CommentTok"/>
        </w:rPr>
        <w:t># Boxplot of mpg and 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boxPltMPGandAM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a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 =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am</w:t>
      </w:r>
      <w:r>
        <w:br/>
      </w:r>
      <w:r>
        <w:rPr>
          <w:rStyle w:val="NormalTok"/>
        </w:rPr>
        <w:t xml:space="preserve">      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m ~ mpg Box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># GGplot is used to plot the Boxplot</w:t>
      </w:r>
    </w:p>
    <w:p w14:paraId="1717C214" w14:textId="77777777" w:rsidR="008B4B1B" w:rsidRDefault="00823195" w:rsidP="0065398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3170398" wp14:editId="44F1A93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D2939" w14:textId="77777777" w:rsidR="008B4B1B" w:rsidRDefault="00823195">
      <w:pPr>
        <w:pStyle w:val="SourceCode"/>
      </w:pPr>
      <w:r>
        <w:rPr>
          <w:rStyle w:val="NormalTok"/>
        </w:rPr>
        <w:t xml:space="preserve">lm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am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lmFit </w:t>
      </w:r>
      <w:r>
        <w:rPr>
          <w:rStyle w:val="CommentTok"/>
        </w:rPr>
        <w:t># Linear Model relationship between mpg and am in mtcars dataset</w:t>
      </w:r>
    </w:p>
    <w:p w14:paraId="2DA32CC6" w14:textId="77777777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m1  </w:t>
      </w:r>
      <w:r>
        <w:br/>
      </w:r>
      <w:r>
        <w:rPr>
          <w:rStyle w:val="VerbatimChar"/>
        </w:rPr>
        <w:t>##      17.147        7.245</w:t>
      </w:r>
    </w:p>
    <w:p w14:paraId="67F98331" w14:textId="77777777" w:rsidR="008B4B1B" w:rsidRDefault="008231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mFit) </w:t>
      </w:r>
      <w:r>
        <w:rPr>
          <w:rStyle w:val="CommentTok"/>
        </w:rPr>
        <w:t># Summary Stats of the linear model</w:t>
      </w:r>
    </w:p>
    <w:p w14:paraId="6A2AD1C7" w14:textId="503975FD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7.147   </w:t>
      </w:r>
      <w:r>
        <w:rPr>
          <w:rStyle w:val="VerbatimChar"/>
        </w:rPr>
        <w:t xml:space="preserve">   1.125  15.247 1.13e-15 ***</w:t>
      </w:r>
      <w:r>
        <w:br/>
      </w:r>
      <w:r>
        <w:rPr>
          <w:rStyle w:val="VerbatimChar"/>
        </w:rPr>
        <w:t>## am1            7.245      1.764   4.106 0.0002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>## Residual standard error: 4.902 on 30 degrees of freedom</w:t>
      </w:r>
      <w:r>
        <w:br/>
      </w:r>
      <w:r>
        <w:rPr>
          <w:rStyle w:val="VerbatimChar"/>
        </w:rPr>
        <w:t>## Multiple R-squared:  0.3598, Ad</w:t>
      </w:r>
      <w:r>
        <w:rPr>
          <w:rStyle w:val="VerbatimChar"/>
        </w:rPr>
        <w:t xml:space="preserve">justed R-squared:  0.3385 </w:t>
      </w:r>
      <w:r>
        <w:br/>
      </w:r>
      <w:r>
        <w:rPr>
          <w:rStyle w:val="VerbatimChar"/>
        </w:rPr>
        <w:t>## F-statistic: 16.86 on 1 and 30 DF,  p-value: 0.000285</w:t>
      </w:r>
    </w:p>
    <w:p w14:paraId="07BEBD7A" w14:textId="77777777" w:rsidR="008B4B1B" w:rsidRDefault="00823195">
      <w:pPr>
        <w:pStyle w:val="SourceCode"/>
      </w:pPr>
      <w:r>
        <w:rPr>
          <w:rStyle w:val="NormalTok"/>
        </w:rPr>
        <w:t xml:space="preserve">r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Fit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rSquared </w:t>
      </w:r>
      <w:r>
        <w:rPr>
          <w:rStyle w:val="CommentTok"/>
        </w:rPr>
        <w:t># r squared value</w:t>
      </w:r>
    </w:p>
    <w:p w14:paraId="3B77A04D" w14:textId="77777777" w:rsidR="008B4B1B" w:rsidRDefault="00823195">
      <w:pPr>
        <w:pStyle w:val="SourceCode"/>
      </w:pPr>
      <w:r>
        <w:rPr>
          <w:rStyle w:val="VerbatimChar"/>
        </w:rPr>
        <w:t>## [1] 0.3597989</w:t>
      </w:r>
    </w:p>
    <w:p w14:paraId="774D7F8A" w14:textId="77777777" w:rsidR="008B4B1B" w:rsidRDefault="00823195">
      <w:pPr>
        <w:pStyle w:val="SourceCode"/>
      </w:pPr>
      <w:r>
        <w:rPr>
          <w:rStyle w:val="NormalTok"/>
        </w:rPr>
        <w:t xml:space="preserve">lmFit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 </w:t>
      </w:r>
      <w:r>
        <w:rPr>
          <w:rStyle w:val="SpecialCharTok"/>
        </w:rPr>
        <w:t>+</w:t>
      </w:r>
      <w:r>
        <w:rPr>
          <w:rStyle w:val="NormalTok"/>
        </w:rPr>
        <w:t xml:space="preserve"> am </w:t>
      </w:r>
      <w:r>
        <w:rPr>
          <w:rStyle w:val="SpecialCharTok"/>
        </w:rPr>
        <w:t>+</w:t>
      </w:r>
      <w:r>
        <w:rPr>
          <w:rStyle w:val="NormalTok"/>
        </w:rPr>
        <w:t xml:space="preserve"> wt</w:t>
      </w:r>
      <w:r>
        <w:rPr>
          <w:rStyle w:val="SpecialCharTok"/>
        </w:rPr>
        <w:t>:</w:t>
      </w:r>
      <w:r>
        <w:rPr>
          <w:rStyle w:val="NormalTok"/>
        </w:rPr>
        <w:t xml:space="preserve">am </w:t>
      </w:r>
      <w:r>
        <w:rPr>
          <w:rStyle w:val="SpecialCharTok"/>
        </w:rPr>
        <w:t>+</w:t>
      </w:r>
      <w:r>
        <w:rPr>
          <w:rStyle w:val="NormalTok"/>
        </w:rPr>
        <w:t xml:space="preserve"> qsec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lmFitAll </w:t>
      </w:r>
      <w:r>
        <w:rPr>
          <w:rStyle w:val="CommentTok"/>
        </w:rPr>
        <w:t># Linear Model relationship between mpg and all other parameters in mtcars dataset</w:t>
      </w:r>
    </w:p>
    <w:p w14:paraId="7322BB9A" w14:textId="47705888" w:rsidR="008B4B1B" w:rsidRDefault="00823195">
      <w:pPr>
        <w:pStyle w:val="SourceCode"/>
      </w:pPr>
      <w:r>
        <w:rPr>
          <w:rStyle w:val="VerbatimChar"/>
        </w:rPr>
        <w:t>##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t + am + wt:am + qsec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wt          am1         qsec       wt:am1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9.723       -2.937       14.079        1.017       -4.141</w:t>
      </w:r>
    </w:p>
    <w:p w14:paraId="1684077F" w14:textId="77777777" w:rsidR="008B4B1B" w:rsidRDefault="008231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mFitAll) </w:t>
      </w:r>
      <w:r>
        <w:rPr>
          <w:rStyle w:val="CommentTok"/>
        </w:rPr>
        <w:t># Summary Stats of the linear model</w:t>
      </w:r>
    </w:p>
    <w:p w14:paraId="6220530C" w14:textId="77777777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t + am + wt:am + qsec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76 -1.3801 -0.5588  1.0630  4.3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9.723      5.899   1.648 0.110893    </w:t>
      </w:r>
      <w:r>
        <w:br/>
      </w:r>
      <w:r>
        <w:rPr>
          <w:rStyle w:val="VerbatimChar"/>
        </w:rPr>
        <w:t xml:space="preserve">## wt            -2.937      0.666 </w:t>
      </w:r>
      <w:r>
        <w:rPr>
          <w:rStyle w:val="VerbatimChar"/>
        </w:rPr>
        <w:t xml:space="preserve"> -4.409 0.000149 ***</w:t>
      </w:r>
      <w:r>
        <w:br/>
      </w:r>
      <w:r>
        <w:rPr>
          <w:rStyle w:val="VerbatimChar"/>
        </w:rPr>
        <w:t>## am1           14.079      3.435   4.099 0.000341 ***</w:t>
      </w:r>
      <w:r>
        <w:br/>
      </w:r>
      <w:r>
        <w:rPr>
          <w:rStyle w:val="VerbatimChar"/>
        </w:rPr>
        <w:t>## qsec           1.017      0.252   4.035 0.000403 ***</w:t>
      </w:r>
      <w:r>
        <w:br/>
      </w:r>
      <w:r>
        <w:rPr>
          <w:rStyle w:val="VerbatimChar"/>
        </w:rPr>
        <w:t xml:space="preserve">## wt:am1        -4.141      1.197  -3.460 0.0018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84 on 27 degrees of freedom</w:t>
      </w:r>
      <w:r>
        <w:br/>
      </w:r>
      <w:r>
        <w:rPr>
          <w:rStyle w:val="VerbatimChar"/>
        </w:rPr>
        <w:t xml:space="preserve">## Multiple R-squared:  0.8959, Adjusted R-squared:  0.8804 </w:t>
      </w:r>
      <w:r>
        <w:br/>
      </w:r>
      <w:r>
        <w:rPr>
          <w:rStyle w:val="VerbatimChar"/>
        </w:rPr>
        <w:t>## F-statistic: 58.06 on 4 and 27 DF,  p-value: 7.168e-13</w:t>
      </w:r>
    </w:p>
    <w:p w14:paraId="0D1EF13E" w14:textId="77777777" w:rsidR="008B4B1B" w:rsidRDefault="00823195">
      <w:pPr>
        <w:pStyle w:val="SourceCode"/>
      </w:pPr>
      <w:r>
        <w:rPr>
          <w:rStyle w:val="NormalTok"/>
        </w:rPr>
        <w:t xml:space="preserve">rSquared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FitAll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rSquaredAll </w:t>
      </w:r>
      <w:r>
        <w:rPr>
          <w:rStyle w:val="CommentTok"/>
        </w:rPr>
        <w:t># r squared value</w:t>
      </w:r>
    </w:p>
    <w:p w14:paraId="771990FE" w14:textId="77777777" w:rsidR="008B4B1B" w:rsidRDefault="00823195">
      <w:pPr>
        <w:pStyle w:val="SourceCode"/>
      </w:pPr>
      <w:r>
        <w:rPr>
          <w:rStyle w:val="VerbatimChar"/>
        </w:rPr>
        <w:t>## [1] 0.8958514</w:t>
      </w:r>
    </w:p>
    <w:p w14:paraId="2ADC4654" w14:textId="77777777" w:rsidR="008B4B1B" w:rsidRDefault="00823195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lmFitAll) </w:t>
      </w:r>
      <w:r>
        <w:rPr>
          <w:rStyle w:val="CommentTok"/>
        </w:rPr>
        <w:t># confidence interval of the Linear Model</w:t>
      </w:r>
    </w:p>
    <w:p w14:paraId="5F82C746" w14:textId="77777777" w:rsidR="008B4B1B" w:rsidRDefault="00823195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-2.3807791 21.826884</w:t>
      </w:r>
      <w:r>
        <w:br/>
      </w:r>
      <w:r>
        <w:rPr>
          <w:rStyle w:val="VerbatimChar"/>
        </w:rPr>
        <w:t>## wt          -4.3031019 -1.569960</w:t>
      </w:r>
      <w:r>
        <w:br/>
      </w:r>
      <w:r>
        <w:rPr>
          <w:rStyle w:val="VerbatimChar"/>
        </w:rPr>
        <w:t>## am1          7.0308746 21.127981</w:t>
      </w:r>
      <w:r>
        <w:br/>
      </w:r>
      <w:r>
        <w:rPr>
          <w:rStyle w:val="VerbatimChar"/>
        </w:rPr>
        <w:t>## qsec         0</w:t>
      </w:r>
      <w:r>
        <w:rPr>
          <w:rStyle w:val="VerbatimChar"/>
        </w:rPr>
        <w:t>.4998811  1.534066</w:t>
      </w:r>
      <w:r>
        <w:br/>
      </w:r>
      <w:r>
        <w:rPr>
          <w:rStyle w:val="VerbatimChar"/>
        </w:rPr>
        <w:t>## wt:am1      -6.5970316 -1.685721</w:t>
      </w:r>
    </w:p>
    <w:p w14:paraId="3723C290" w14:textId="66FCBD05" w:rsidR="008B4B1B" w:rsidRDefault="0082319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To form the Plots in a 2X2 matrix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mFitAl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CommentTok"/>
        </w:rPr>
        <w:t># Plotted the residuals vs fitted, norma</w:t>
      </w:r>
      <w:r>
        <w:rPr>
          <w:rStyle w:val="CommentTok"/>
        </w:rPr>
        <w:t>l QQ, Sc</w:t>
      </w:r>
      <w:r w:rsidR="0065398B">
        <w:rPr>
          <w:rStyle w:val="CommentTok"/>
        </w:rPr>
        <w:t>ale</w:t>
      </w:r>
      <w:r>
        <w:rPr>
          <w:rStyle w:val="CommentTok"/>
        </w:rPr>
        <w:t>-location, and Cooks distance plots</w:t>
      </w:r>
    </w:p>
    <w:p w14:paraId="71EBEAFF" w14:textId="77777777" w:rsidR="008B4B1B" w:rsidRDefault="00823195" w:rsidP="0065398B">
      <w:pPr>
        <w:pStyle w:val="FirstParagraph"/>
        <w:jc w:val="center"/>
      </w:pPr>
      <w:r>
        <w:rPr>
          <w:noProof/>
        </w:rPr>
        <w:drawing>
          <wp:inline distT="0" distB="0" distL="0" distR="0" wp14:anchorId="05F5C2BB" wp14:editId="403C3D4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M2-Report---Thota,-Sunil-Raj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11586" w14:textId="77777777" w:rsidR="0065398B" w:rsidRDefault="00823195">
      <w:pPr>
        <w:pStyle w:val="SourceCode"/>
      </w:pPr>
      <w:r>
        <w:rPr>
          <w:rStyle w:val="NormalTok"/>
        </w:rPr>
        <w:t xml:space="preserve">tTestM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</w:t>
      </w:r>
      <w:r>
        <w:rPr>
          <w:rStyle w:val="NormalTok"/>
        </w:rPr>
        <w:t xml:space="preserve">pg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TestMPG </w:t>
      </w:r>
      <w:r>
        <w:rPr>
          <w:rStyle w:val="CommentTok"/>
        </w:rPr>
        <w:t># Performed One-sample T Test</w:t>
      </w:r>
    </w:p>
    <w:p w14:paraId="48FF5657" w14:textId="356DD715" w:rsidR="008B4B1B" w:rsidRDefault="00823195">
      <w:pPr>
        <w:pStyle w:val="SourceCode"/>
      </w:pP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$mpg</w:t>
      </w:r>
      <w:r>
        <w:br/>
      </w:r>
      <w:r>
        <w:rPr>
          <w:rStyle w:val="VerbatimChar"/>
        </w:rPr>
        <w:t>## t = 0.08506, df = 31, p-value = 0.9328</w:t>
      </w:r>
      <w:r>
        <w:br/>
      </w:r>
      <w:r>
        <w:rPr>
          <w:rStyle w:val="VerbatimChar"/>
        </w:rPr>
        <w:t>## alternative hypothesis: true mean is not equal to 2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7.91768 22.263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0.09062</w:t>
      </w:r>
    </w:p>
    <w:p w14:paraId="06A02413" w14:textId="77777777" w:rsidR="008B4B1B" w:rsidRDefault="00823195">
      <w:pPr>
        <w:pStyle w:val="SourceCode"/>
      </w:pPr>
      <w:proofErr w:type="spellStart"/>
      <w:r>
        <w:rPr>
          <w:rStyle w:val="NormalTok"/>
        </w:rPr>
        <w:lastRenderedPageBreak/>
        <w:t>twoSampleT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pg </w:t>
      </w:r>
      <w:r>
        <w:rPr>
          <w:rStyle w:val="SpecialCharTok"/>
        </w:rPr>
        <w:t>~</w:t>
      </w:r>
      <w:r>
        <w:rPr>
          <w:rStyle w:val="NormalTok"/>
        </w:rPr>
        <w:t xml:space="preserve"> 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tca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f.level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woSampleTTest </w:t>
      </w:r>
      <w:r>
        <w:rPr>
          <w:rStyle w:val="CommentTok"/>
        </w:rPr>
        <w:t># Performed Two-sample T Test</w:t>
      </w:r>
    </w:p>
    <w:p w14:paraId="48949690" w14:textId="77777777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</w:t>
      </w:r>
      <w:r>
        <w:rPr>
          <w:rStyle w:val="VerbatimChar"/>
        </w:rPr>
        <w:t>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pg by am</w:t>
      </w:r>
      <w:r>
        <w:br/>
      </w:r>
      <w:r>
        <w:rPr>
          <w:rStyle w:val="VerbatimChar"/>
        </w:rPr>
        <w:t>## t = -3.7671, df = 18.332, p-value = 0.001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80194  -3.2096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</w:t>
      </w:r>
      <w:r>
        <w:rPr>
          <w:rStyle w:val="VerbatimChar"/>
        </w:rPr>
        <w:t xml:space="preserve">group 0 mean in group 1 </w:t>
      </w:r>
      <w:r>
        <w:br/>
      </w:r>
      <w:r>
        <w:rPr>
          <w:rStyle w:val="VerbatimChar"/>
        </w:rPr>
        <w:t>##        17.14737        24.39231</w:t>
      </w:r>
    </w:p>
    <w:p w14:paraId="0760EBDB" w14:textId="77777777" w:rsidR="008B4B1B" w:rsidRDefault="00823195">
      <w:pPr>
        <w:pStyle w:val="SourceCode"/>
      </w:pPr>
      <w:r>
        <w:rPr>
          <w:rStyle w:val="NormalTok"/>
        </w:rPr>
        <w:t xml:space="preserve">tTestPaired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.te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</w:t>
      </w:r>
      <w:r>
        <w:br/>
      </w:r>
      <w:r>
        <w:rPr>
          <w:rStyle w:val="NormalTok"/>
        </w:rPr>
        <w:t xml:space="preserve">         mtcars</w:t>
      </w:r>
      <w:r>
        <w:rPr>
          <w:rStyle w:val="SpecialCharTok"/>
        </w:rPr>
        <w:t>$</w:t>
      </w:r>
      <w:r>
        <w:rPr>
          <w:rStyle w:val="NormalTok"/>
        </w:rPr>
        <w:t>dis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TestPaired </w:t>
      </w:r>
      <w:r>
        <w:rPr>
          <w:rStyle w:val="CommentTok"/>
        </w:rPr>
        <w:t># Performed Paired T Test</w:t>
      </w:r>
    </w:p>
    <w:p w14:paraId="2C44E65C" w14:textId="77777777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$mpg and mtcars$disp</w:t>
      </w:r>
      <w:r>
        <w:br/>
      </w:r>
      <w:r>
        <w:rPr>
          <w:rStyle w:val="VerbatimChar"/>
        </w:rPr>
        <w:t>## t = -9.2303, df = 31, p-value = 1.047e-10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171.9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-210.6312</w:t>
      </w:r>
    </w:p>
    <w:p w14:paraId="6A461AEE" w14:textId="77777777" w:rsidR="008B4B1B" w:rsidRDefault="00823195">
      <w:pPr>
        <w:pStyle w:val="SourceCode"/>
      </w:pPr>
      <w:r>
        <w:rPr>
          <w:rStyle w:val="NormalTok"/>
        </w:rPr>
        <w:t xml:space="preserve">table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>am)</w:t>
      </w:r>
      <w:r>
        <w:br/>
      </w:r>
      <w:r>
        <w:rPr>
          <w:rStyle w:val="NormalTok"/>
        </w:rPr>
        <w:t xml:space="preserve">propTestMt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>(tableDataSe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1E840F8E" w14:textId="77777777" w:rsidR="008B4B1B" w:rsidRDefault="00823195">
      <w:pPr>
        <w:pStyle w:val="SourceCode"/>
      </w:pPr>
      <w:r>
        <w:rPr>
          <w:rStyle w:val="VerbatimChar"/>
        </w:rPr>
        <w:t>## Warning in prop.test(tableDataSet, c</w:t>
      </w:r>
      <w:r>
        <w:rPr>
          <w:rStyle w:val="VerbatimChar"/>
        </w:rPr>
        <w:t>onf.level = 0.95, alternative =</w:t>
      </w:r>
      <w:r>
        <w:br/>
      </w:r>
      <w:r>
        <w:rPr>
          <w:rStyle w:val="VerbatimChar"/>
        </w:rPr>
        <w:t>## "two.sided"): Chi-squared approximation may be incorrect</w:t>
      </w:r>
    </w:p>
    <w:p w14:paraId="4B556E10" w14:textId="77777777" w:rsidR="008B4B1B" w:rsidRDefault="00823195">
      <w:pPr>
        <w:pStyle w:val="SourceCode"/>
      </w:pPr>
      <w:r>
        <w:rPr>
          <w:rStyle w:val="NormalTok"/>
        </w:rPr>
        <w:t xml:space="preserve">propTestMtcars </w:t>
      </w:r>
      <w:r>
        <w:rPr>
          <w:rStyle w:val="CommentTok"/>
        </w:rPr>
        <w:t># Performed Prop Test</w:t>
      </w:r>
    </w:p>
    <w:p w14:paraId="276C2D7C" w14:textId="77777777" w:rsidR="008B4B1B" w:rsidRDefault="0082319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25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DataSet</w:t>
      </w:r>
      <w:r>
        <w:br/>
      </w:r>
      <w:r>
        <w:rPr>
          <w:rStyle w:val="VerbatimChar"/>
        </w:rPr>
        <w:t xml:space="preserve">## X-squared = </w:t>
      </w:r>
      <w:r>
        <w:rPr>
          <w:rStyle w:val="VerbatimChar"/>
        </w:rPr>
        <w:t>27.854, df = 24, p-value = 0.2662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prop 1  prop 2  prop 3  prop 4  prop 5  prop 6  prop 7  prop 8  prop 9 prop 10 </w:t>
      </w:r>
      <w:r>
        <w:br/>
      </w:r>
      <w:r>
        <w:rPr>
          <w:rStyle w:val="VerbatimChar"/>
        </w:rPr>
        <w:t>##     1.0     1.0     1.0     1.0     0.0     1.0     1.0     0.0     1.0     1</w:t>
      </w:r>
      <w:r>
        <w:rPr>
          <w:rStyle w:val="VerbatimChar"/>
        </w:rPr>
        <w:t xml:space="preserve">.0 </w:t>
      </w:r>
      <w:r>
        <w:br/>
      </w:r>
      <w:r>
        <w:rPr>
          <w:rStyle w:val="VerbatimChar"/>
        </w:rPr>
        <w:t xml:space="preserve">## prop 11 prop 12 prop 13 prop 14 prop 15 prop 16 prop 17 prop 18 prop 19 prop 20 </w:t>
      </w:r>
      <w:r>
        <w:br/>
      </w:r>
      <w:r>
        <w:rPr>
          <w:rStyle w:val="VerbatimChar"/>
        </w:rPr>
        <w:t xml:space="preserve">##     1.0     1.0     1.0     1.0     0.0     0.0     0.5     1.0     0.5     1.0 </w:t>
      </w:r>
      <w:r>
        <w:br/>
      </w:r>
      <w:r>
        <w:rPr>
          <w:rStyle w:val="VerbatimChar"/>
        </w:rPr>
        <w:t xml:space="preserve">## prop 21 prop 22 prop 23 prop 24 prop 25 </w:t>
      </w:r>
      <w:r>
        <w:br/>
      </w:r>
      <w:r>
        <w:rPr>
          <w:rStyle w:val="VerbatimChar"/>
        </w:rPr>
        <w:t>##     0.0     0.0     0.0     0.0     0.0</w:t>
      </w:r>
    </w:p>
    <w:p w14:paraId="7C19C76F" w14:textId="77777777" w:rsidR="008B4B1B" w:rsidRDefault="00823195">
      <w:pPr>
        <w:pStyle w:val="SourceCode"/>
      </w:pPr>
      <w:r>
        <w:rPr>
          <w:rStyle w:val="NormalTok"/>
        </w:rPr>
        <w:t xml:space="preserve">varTestMtcar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ar.te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 mtcars</w:t>
      </w:r>
      <w:r>
        <w:rPr>
          <w:rStyle w:val="SpecialCharTok"/>
        </w:rPr>
        <w:t>$</w:t>
      </w:r>
      <w:r>
        <w:rPr>
          <w:rStyle w:val="NormalTok"/>
        </w:rPr>
        <w:t>disp)</w:t>
      </w:r>
      <w:r>
        <w:br/>
      </w:r>
      <w:r>
        <w:rPr>
          <w:rStyle w:val="NormalTok"/>
        </w:rPr>
        <w:t xml:space="preserve">varTestMtcars </w:t>
      </w:r>
      <w:r>
        <w:rPr>
          <w:rStyle w:val="CommentTok"/>
        </w:rPr>
        <w:t># Performed Var Test</w:t>
      </w:r>
    </w:p>
    <w:p w14:paraId="0404E1EB" w14:textId="77777777" w:rsidR="008B4B1B" w:rsidRDefault="0082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$mpg and mtcars$disp</w:t>
      </w:r>
      <w:r>
        <w:br/>
      </w:r>
      <w:r>
        <w:rPr>
          <w:rStyle w:val="VerbatimChar"/>
        </w:rPr>
        <w:t>## F = 0.0023647, num df = 31, denom df = 31</w:t>
      </w:r>
      <w:r>
        <w:rPr>
          <w:rStyle w:val="VerbatimChar"/>
        </w:rPr>
        <w:t>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1154324 0.0048443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2364727</w:t>
      </w:r>
    </w:p>
    <w:sectPr w:rsidR="008B4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63169" w14:textId="77777777" w:rsidR="00823195" w:rsidRDefault="00823195">
      <w:pPr>
        <w:spacing w:after="0"/>
      </w:pPr>
      <w:r>
        <w:separator/>
      </w:r>
    </w:p>
  </w:endnote>
  <w:endnote w:type="continuationSeparator" w:id="0">
    <w:p w14:paraId="07F028F5" w14:textId="77777777" w:rsidR="00823195" w:rsidRDefault="008231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F01BF" w14:textId="77777777" w:rsidR="00823195" w:rsidRDefault="00823195">
      <w:r>
        <w:separator/>
      </w:r>
    </w:p>
  </w:footnote>
  <w:footnote w:type="continuationSeparator" w:id="0">
    <w:p w14:paraId="1F62C06F" w14:textId="77777777" w:rsidR="00823195" w:rsidRDefault="00823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0AA9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tDQ3NbKwNLI0NjZS0lEKTi0uzszPAykwrAUArxCMkywAAAA="/>
  </w:docVars>
  <w:rsids>
    <w:rsidRoot w:val="00590D07"/>
    <w:rsid w:val="00011C8B"/>
    <w:rsid w:val="004E29B3"/>
    <w:rsid w:val="00582998"/>
    <w:rsid w:val="00590D07"/>
    <w:rsid w:val="0065398B"/>
    <w:rsid w:val="00784D58"/>
    <w:rsid w:val="00823195"/>
    <w:rsid w:val="008B4B1B"/>
    <w:rsid w:val="008D6863"/>
    <w:rsid w:val="00B86B75"/>
    <w:rsid w:val="00BC48D5"/>
    <w:rsid w:val="00C36279"/>
    <w:rsid w:val="00C741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A41C6"/>
  <w15:docId w15:val="{848B3D7F-2798-4D0B-B59B-F5D1B9B57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2</Words>
  <Characters>947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Y-6015-M2-Report—Thota,-Sunil-Raj.R</vt:lpstr>
    </vt:vector>
  </TitlesOfParts>
  <Company/>
  <LinksUpToDate>false</LinksUpToDate>
  <CharactersWithSpaces>1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Y-6015-M2-Report—Thota,-Sunil-Raj.R</dc:title>
  <dc:creator>hp</dc:creator>
  <cp:keywords/>
  <cp:lastModifiedBy>Sunil Raj Thota</cp:lastModifiedBy>
  <cp:revision>3</cp:revision>
  <cp:lastPrinted>2021-01-31T20:54:00Z</cp:lastPrinted>
  <dcterms:created xsi:type="dcterms:W3CDTF">2021-01-31T20:54:00Z</dcterms:created>
  <dcterms:modified xsi:type="dcterms:W3CDTF">2021-01-31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31</vt:lpwstr>
  </property>
</Properties>
</file>